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9F89C0" w14:textId="77777777" w:rsidR="001A6D23" w:rsidRPr="00A929F6" w:rsidRDefault="007221AF" w:rsidP="007221AF">
      <w:pPr>
        <w:jc w:val="center"/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>[address of donor]</w:t>
      </w:r>
    </w:p>
    <w:p w14:paraId="057472D5" w14:textId="77777777" w:rsidR="007221AF" w:rsidRPr="00A929F6" w:rsidRDefault="007221AF" w:rsidP="007221AF">
      <w:pPr>
        <w:jc w:val="center"/>
        <w:rPr>
          <w:rFonts w:asciiTheme="minorHAnsi" w:hAnsiTheme="minorHAnsi"/>
          <w:szCs w:val="20"/>
        </w:rPr>
      </w:pPr>
    </w:p>
    <w:p w14:paraId="5F6604F5" w14:textId="77777777" w:rsidR="007221AF" w:rsidRPr="00A929F6" w:rsidRDefault="007221AF" w:rsidP="007221AF">
      <w:pPr>
        <w:jc w:val="center"/>
        <w:rPr>
          <w:rFonts w:asciiTheme="minorHAnsi" w:hAnsiTheme="minorHAnsi"/>
          <w:szCs w:val="20"/>
        </w:rPr>
      </w:pPr>
    </w:p>
    <w:p w14:paraId="67D911F4" w14:textId="77777777" w:rsidR="007221AF" w:rsidRPr="00A929F6" w:rsidRDefault="007221AF" w:rsidP="007221AF">
      <w:pPr>
        <w:jc w:val="center"/>
        <w:rPr>
          <w:rFonts w:asciiTheme="minorHAnsi" w:hAnsiTheme="minorHAnsi"/>
          <w:szCs w:val="20"/>
        </w:rPr>
      </w:pPr>
    </w:p>
    <w:p w14:paraId="0D92AD83" w14:textId="77777777" w:rsidR="007221AF" w:rsidRPr="00A929F6" w:rsidRDefault="007221AF" w:rsidP="007221AF">
      <w:pPr>
        <w:jc w:val="center"/>
        <w:rPr>
          <w:rFonts w:asciiTheme="minorHAnsi" w:hAnsiTheme="minorHAnsi"/>
          <w:szCs w:val="20"/>
        </w:rPr>
      </w:pPr>
    </w:p>
    <w:p w14:paraId="4F173555" w14:textId="066B41E8" w:rsidR="007221AF" w:rsidRPr="00A929F6" w:rsidRDefault="0079549F" w:rsidP="007221AF">
      <w:pPr>
        <w:rPr>
          <w:rFonts w:asciiTheme="minorHAnsi" w:hAnsiTheme="minorHAnsi"/>
          <w:szCs w:val="20"/>
        </w:rPr>
      </w:pPr>
      <w:r>
        <w:rPr>
          <w:rFonts w:asciiTheme="minorHAnsi" w:hAnsiTheme="minorHAnsi"/>
          <w:szCs w:val="20"/>
        </w:rPr>
        <w:t>Bertie Butler</w:t>
      </w:r>
    </w:p>
    <w:p w14:paraId="4865E74E" w14:textId="77777777" w:rsidR="007221AF" w:rsidRPr="00A929F6" w:rsidRDefault="007221AF" w:rsidP="007221AF">
      <w:pPr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>Quilter Cheviot</w:t>
      </w:r>
    </w:p>
    <w:p w14:paraId="0867649F" w14:textId="77777777" w:rsidR="007221AF" w:rsidRPr="00A929F6" w:rsidRDefault="007221AF" w:rsidP="007221AF">
      <w:pPr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>One Kingsway</w:t>
      </w:r>
    </w:p>
    <w:p w14:paraId="018BCD9B" w14:textId="77777777" w:rsidR="007221AF" w:rsidRPr="00A929F6" w:rsidRDefault="007221AF" w:rsidP="007221AF">
      <w:pPr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>London</w:t>
      </w:r>
    </w:p>
    <w:p w14:paraId="6B5B5C5E" w14:textId="77777777" w:rsidR="007221AF" w:rsidRPr="00A929F6" w:rsidRDefault="007221AF" w:rsidP="007221AF">
      <w:pPr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>WC2B 6AN</w:t>
      </w:r>
    </w:p>
    <w:p w14:paraId="2AF370AC" w14:textId="77777777" w:rsidR="007221AF" w:rsidRPr="00A929F6" w:rsidRDefault="007221AF" w:rsidP="007221AF">
      <w:pPr>
        <w:rPr>
          <w:rFonts w:asciiTheme="minorHAnsi" w:hAnsiTheme="minorHAnsi"/>
          <w:szCs w:val="20"/>
        </w:rPr>
      </w:pPr>
    </w:p>
    <w:p w14:paraId="58363280" w14:textId="77777777" w:rsidR="007221AF" w:rsidRPr="00A929F6" w:rsidRDefault="007221AF" w:rsidP="007221AF">
      <w:pPr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>[date]</w:t>
      </w:r>
    </w:p>
    <w:p w14:paraId="323C454C" w14:textId="77777777" w:rsidR="007221AF" w:rsidRPr="00A929F6" w:rsidRDefault="007221AF" w:rsidP="007221AF">
      <w:pPr>
        <w:rPr>
          <w:rFonts w:asciiTheme="minorHAnsi" w:hAnsiTheme="minorHAnsi"/>
          <w:szCs w:val="20"/>
        </w:rPr>
      </w:pPr>
    </w:p>
    <w:p w14:paraId="4D3B448F" w14:textId="7FC62486" w:rsidR="007221AF" w:rsidRPr="00A929F6" w:rsidRDefault="007221AF" w:rsidP="007221AF">
      <w:pPr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>Dear</w:t>
      </w:r>
      <w:r w:rsidR="0079549F">
        <w:rPr>
          <w:rFonts w:asciiTheme="minorHAnsi" w:hAnsiTheme="minorHAnsi"/>
          <w:szCs w:val="20"/>
        </w:rPr>
        <w:t xml:space="preserve"> Bertie</w:t>
      </w:r>
      <w:r w:rsidRPr="00A929F6">
        <w:rPr>
          <w:rFonts w:asciiTheme="minorHAnsi" w:hAnsiTheme="minorHAnsi"/>
          <w:szCs w:val="20"/>
        </w:rPr>
        <w:t>,</w:t>
      </w:r>
    </w:p>
    <w:p w14:paraId="75C1F484" w14:textId="77777777" w:rsidR="007221AF" w:rsidRPr="00A929F6" w:rsidRDefault="007221AF" w:rsidP="007221AF">
      <w:pPr>
        <w:rPr>
          <w:rFonts w:asciiTheme="minorHAnsi" w:hAnsiTheme="minorHAnsi"/>
          <w:szCs w:val="20"/>
        </w:rPr>
      </w:pPr>
    </w:p>
    <w:p w14:paraId="2CCE729A" w14:textId="77777777" w:rsidR="007221AF" w:rsidRPr="00A929F6" w:rsidRDefault="007221AF" w:rsidP="007221AF">
      <w:pPr>
        <w:rPr>
          <w:rFonts w:asciiTheme="minorHAnsi" w:hAnsiTheme="minorHAnsi"/>
          <w:b/>
          <w:szCs w:val="20"/>
        </w:rPr>
      </w:pPr>
      <w:r w:rsidRPr="00A929F6">
        <w:rPr>
          <w:rFonts w:asciiTheme="minorHAnsi" w:hAnsiTheme="minorHAnsi"/>
          <w:b/>
          <w:szCs w:val="20"/>
        </w:rPr>
        <w:t>Gift of shares to Pembroke College, Cambridge</w:t>
      </w:r>
    </w:p>
    <w:p w14:paraId="070F4129" w14:textId="77777777" w:rsidR="007221AF" w:rsidRPr="00A929F6" w:rsidRDefault="007221AF" w:rsidP="007221AF">
      <w:pPr>
        <w:rPr>
          <w:rFonts w:asciiTheme="minorHAnsi" w:hAnsiTheme="minorHAnsi"/>
          <w:szCs w:val="20"/>
        </w:rPr>
      </w:pPr>
    </w:p>
    <w:p w14:paraId="6F4372BF" w14:textId="00BD6A4A" w:rsidR="007221AF" w:rsidRPr="00A929F6" w:rsidRDefault="007221AF" w:rsidP="007221AF">
      <w:pPr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>I would like to gift the below shares to Pembroke College</w:t>
      </w:r>
      <w:r w:rsidR="0079549F">
        <w:rPr>
          <w:rFonts w:asciiTheme="minorHAnsi" w:hAnsiTheme="minorHAnsi"/>
          <w:szCs w:val="20"/>
        </w:rPr>
        <w:t>, Cambridge</w:t>
      </w:r>
      <w:r w:rsidRPr="00A929F6">
        <w:rPr>
          <w:rFonts w:asciiTheme="minorHAnsi" w:hAnsiTheme="minorHAnsi"/>
          <w:szCs w:val="20"/>
        </w:rPr>
        <w:t xml:space="preserve">. </w:t>
      </w:r>
      <w:r w:rsidR="009B0B75" w:rsidRPr="00A929F6">
        <w:rPr>
          <w:rFonts w:asciiTheme="minorHAnsi" w:hAnsiTheme="minorHAnsi"/>
          <w:szCs w:val="20"/>
        </w:rPr>
        <w:t xml:space="preserve">I confirm that </w:t>
      </w:r>
      <w:r w:rsidRPr="00A929F6">
        <w:rPr>
          <w:rFonts w:asciiTheme="minorHAnsi" w:hAnsiTheme="minorHAnsi"/>
          <w:szCs w:val="20"/>
        </w:rPr>
        <w:t>I am an alumnus</w:t>
      </w:r>
      <w:r w:rsidR="0079549F">
        <w:rPr>
          <w:rFonts w:asciiTheme="minorHAnsi" w:hAnsiTheme="minorHAnsi"/>
          <w:szCs w:val="20"/>
        </w:rPr>
        <w:t>/a</w:t>
      </w:r>
      <w:r w:rsidRPr="00A929F6">
        <w:rPr>
          <w:rFonts w:asciiTheme="minorHAnsi" w:hAnsiTheme="minorHAnsi"/>
          <w:szCs w:val="20"/>
        </w:rPr>
        <w:t xml:space="preserve"> of the college and have instructed my current broker of my intention.</w:t>
      </w:r>
    </w:p>
    <w:p w14:paraId="0995F3B7" w14:textId="77777777" w:rsidR="007221AF" w:rsidRPr="00A929F6" w:rsidRDefault="007221AF" w:rsidP="007221AF">
      <w:pPr>
        <w:rPr>
          <w:rFonts w:asciiTheme="minorHAnsi" w:hAnsiTheme="minorHAnsi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7"/>
        <w:gridCol w:w="4509"/>
      </w:tblGrid>
      <w:tr w:rsidR="00A55E9F" w:rsidRPr="00A929F6" w14:paraId="6449523B" w14:textId="77777777" w:rsidTr="00A55E9F">
        <w:tc>
          <w:tcPr>
            <w:tcW w:w="4621" w:type="dxa"/>
          </w:tcPr>
          <w:p w14:paraId="58B35D5D" w14:textId="77777777" w:rsidR="00A55E9F" w:rsidRPr="00A929F6" w:rsidRDefault="00A55E9F" w:rsidP="007221AF">
            <w:pPr>
              <w:rPr>
                <w:rFonts w:asciiTheme="minorHAnsi" w:hAnsiTheme="minorHAnsi"/>
                <w:b/>
                <w:szCs w:val="20"/>
              </w:rPr>
            </w:pPr>
            <w:r w:rsidRPr="00A929F6">
              <w:rPr>
                <w:rFonts w:asciiTheme="minorHAnsi" w:hAnsiTheme="minorHAnsi"/>
                <w:b/>
                <w:szCs w:val="20"/>
              </w:rPr>
              <w:t>Name of Security</w:t>
            </w:r>
          </w:p>
        </w:tc>
        <w:tc>
          <w:tcPr>
            <w:tcW w:w="4621" w:type="dxa"/>
          </w:tcPr>
          <w:p w14:paraId="7411A73A" w14:textId="77777777" w:rsidR="00A55E9F" w:rsidRPr="00A929F6" w:rsidRDefault="00A55E9F" w:rsidP="007221AF">
            <w:pPr>
              <w:rPr>
                <w:rFonts w:asciiTheme="minorHAnsi" w:hAnsiTheme="minorHAnsi"/>
                <w:b/>
                <w:szCs w:val="20"/>
              </w:rPr>
            </w:pPr>
            <w:r w:rsidRPr="00A929F6">
              <w:rPr>
                <w:rFonts w:asciiTheme="minorHAnsi" w:hAnsiTheme="minorHAnsi"/>
                <w:b/>
                <w:szCs w:val="20"/>
              </w:rPr>
              <w:t>Nominal</w:t>
            </w:r>
          </w:p>
        </w:tc>
      </w:tr>
      <w:tr w:rsidR="00A55E9F" w:rsidRPr="00A929F6" w14:paraId="33B79BB7" w14:textId="77777777" w:rsidTr="00A929F6">
        <w:trPr>
          <w:trHeight w:val="672"/>
        </w:trPr>
        <w:tc>
          <w:tcPr>
            <w:tcW w:w="4621" w:type="dxa"/>
          </w:tcPr>
          <w:p w14:paraId="6BE48C81" w14:textId="77777777" w:rsidR="00A55E9F" w:rsidRPr="00A929F6" w:rsidRDefault="00A55E9F" w:rsidP="007221AF">
            <w:pPr>
              <w:rPr>
                <w:rFonts w:asciiTheme="minorHAnsi" w:hAnsiTheme="minorHAnsi"/>
                <w:szCs w:val="20"/>
              </w:rPr>
            </w:pPr>
          </w:p>
          <w:p w14:paraId="39EF205B" w14:textId="77777777" w:rsidR="00A55E9F" w:rsidRPr="00A929F6" w:rsidRDefault="00A55E9F" w:rsidP="007221AF">
            <w:pPr>
              <w:rPr>
                <w:rFonts w:asciiTheme="minorHAnsi" w:hAnsiTheme="minorHAnsi"/>
                <w:szCs w:val="20"/>
              </w:rPr>
            </w:pPr>
            <w:r w:rsidRPr="00A929F6">
              <w:rPr>
                <w:rFonts w:asciiTheme="minorHAnsi" w:hAnsiTheme="minorHAnsi"/>
                <w:szCs w:val="20"/>
              </w:rPr>
              <w:t xml:space="preserve">            [stock / fund]</w:t>
            </w:r>
          </w:p>
        </w:tc>
        <w:tc>
          <w:tcPr>
            <w:tcW w:w="4621" w:type="dxa"/>
          </w:tcPr>
          <w:p w14:paraId="25B927B0" w14:textId="77777777" w:rsidR="00A55E9F" w:rsidRPr="00A929F6" w:rsidRDefault="00A55E9F" w:rsidP="007221AF">
            <w:pPr>
              <w:rPr>
                <w:rFonts w:asciiTheme="minorHAnsi" w:hAnsiTheme="minorHAnsi"/>
                <w:szCs w:val="20"/>
              </w:rPr>
            </w:pPr>
          </w:p>
          <w:p w14:paraId="4B34629A" w14:textId="77777777" w:rsidR="00A55E9F" w:rsidRPr="00A929F6" w:rsidRDefault="00A55E9F" w:rsidP="007221AF">
            <w:pPr>
              <w:rPr>
                <w:rFonts w:asciiTheme="minorHAnsi" w:hAnsiTheme="minorHAnsi"/>
                <w:szCs w:val="20"/>
              </w:rPr>
            </w:pPr>
            <w:r w:rsidRPr="00A929F6">
              <w:rPr>
                <w:rFonts w:asciiTheme="minorHAnsi" w:hAnsiTheme="minorHAnsi"/>
                <w:szCs w:val="20"/>
              </w:rPr>
              <w:t xml:space="preserve">          [no. of shares]</w:t>
            </w:r>
          </w:p>
        </w:tc>
      </w:tr>
    </w:tbl>
    <w:p w14:paraId="25DD994B" w14:textId="77777777" w:rsidR="007221AF" w:rsidRPr="00A929F6" w:rsidRDefault="007221AF" w:rsidP="007221AF">
      <w:pPr>
        <w:rPr>
          <w:rFonts w:asciiTheme="minorHAnsi" w:hAnsiTheme="minorHAnsi"/>
          <w:szCs w:val="20"/>
        </w:rPr>
      </w:pPr>
    </w:p>
    <w:p w14:paraId="414E959B" w14:textId="77777777" w:rsidR="007221AF" w:rsidRPr="00A929F6" w:rsidRDefault="00A55E9F" w:rsidP="007221AF">
      <w:pPr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>Contact details for my current broker are as follows:</w:t>
      </w:r>
    </w:p>
    <w:p w14:paraId="7ECE4075" w14:textId="77777777" w:rsidR="00A55E9F" w:rsidRPr="00A929F6" w:rsidRDefault="00A55E9F" w:rsidP="007221AF">
      <w:pPr>
        <w:rPr>
          <w:rFonts w:asciiTheme="minorHAnsi" w:hAnsiTheme="minorHAnsi"/>
          <w:szCs w:val="20"/>
        </w:rPr>
      </w:pPr>
    </w:p>
    <w:p w14:paraId="498BD0F3" w14:textId="77777777" w:rsidR="00A55E9F" w:rsidRPr="00A929F6" w:rsidRDefault="00A55E9F" w:rsidP="007221AF">
      <w:pPr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>[name]</w:t>
      </w:r>
    </w:p>
    <w:p w14:paraId="13DBCB47" w14:textId="77777777" w:rsidR="00A55E9F" w:rsidRPr="00A929F6" w:rsidRDefault="00A55E9F" w:rsidP="007221AF">
      <w:pPr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>[company]</w:t>
      </w:r>
    </w:p>
    <w:p w14:paraId="721223D4" w14:textId="77777777" w:rsidR="00A55E9F" w:rsidRPr="00A929F6" w:rsidRDefault="00A55E9F" w:rsidP="007221AF">
      <w:pPr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>[email]</w:t>
      </w:r>
    </w:p>
    <w:p w14:paraId="3CF56F55" w14:textId="77777777" w:rsidR="00A55E9F" w:rsidRPr="00A929F6" w:rsidRDefault="00A55E9F" w:rsidP="007221AF">
      <w:pPr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>[phone]</w:t>
      </w:r>
    </w:p>
    <w:p w14:paraId="2EBCD856" w14:textId="77777777" w:rsidR="00A55E9F" w:rsidRPr="00A929F6" w:rsidRDefault="00A55E9F" w:rsidP="007221AF">
      <w:pPr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 xml:space="preserve"> </w:t>
      </w:r>
    </w:p>
    <w:p w14:paraId="1DC42786" w14:textId="77777777" w:rsidR="0049768A" w:rsidRPr="00A929F6" w:rsidRDefault="009B0B75" w:rsidP="007221AF">
      <w:pPr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>I understand that as a result of the charitable donation I am making to Pembroke College, Cambridge by way of a transfer of the above holding, Quilter Cheviot needs to obtain evidence of my identity and address. I also understand that your preferred method of obtaining this is by way of electronic verification for which you need to have my authority.</w:t>
      </w:r>
    </w:p>
    <w:p w14:paraId="092CEFB6" w14:textId="77777777" w:rsidR="009B0B75" w:rsidRPr="00A929F6" w:rsidRDefault="009B0B75" w:rsidP="007221AF">
      <w:pPr>
        <w:rPr>
          <w:rFonts w:asciiTheme="minorHAnsi" w:hAnsiTheme="minorHAnsi"/>
          <w:szCs w:val="20"/>
        </w:rPr>
      </w:pPr>
    </w:p>
    <w:p w14:paraId="1BF4DD28" w14:textId="77777777" w:rsidR="009B0B75" w:rsidRPr="00A929F6" w:rsidRDefault="009B0B75" w:rsidP="007221AF">
      <w:pPr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>I hereby give you authority to use the personal information provided to you below to undertake electronic verification and I consent to my personal data being shared with ID Global for the purposes of undertaking electronic verification. I am aware that should electronic verification fail for any reason, I will be required to provide certified copies of both proof of identity and proof of address which I agree to provide to Quilter Cheviot before the transfer can take place.</w:t>
      </w:r>
    </w:p>
    <w:p w14:paraId="1BD4F850" w14:textId="77777777" w:rsidR="009B0B75" w:rsidRPr="00A929F6" w:rsidRDefault="009B0B75" w:rsidP="007221AF">
      <w:pPr>
        <w:rPr>
          <w:rFonts w:asciiTheme="minorHAnsi" w:hAnsiTheme="minorHAnsi"/>
          <w:szCs w:val="20"/>
        </w:rPr>
      </w:pPr>
    </w:p>
    <w:p w14:paraId="5446D20E" w14:textId="77777777" w:rsidR="009B0B75" w:rsidRPr="00A929F6" w:rsidRDefault="009B0B75" w:rsidP="007221AF">
      <w:pPr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 xml:space="preserve">My address is as given at the top of this letter. My full name is [full name] and my date of birth is [DOB].  My </w:t>
      </w:r>
      <w:r w:rsidR="001308FF" w:rsidRPr="00A929F6">
        <w:rPr>
          <w:rFonts w:asciiTheme="minorHAnsi" w:hAnsiTheme="minorHAnsi"/>
          <w:szCs w:val="20"/>
        </w:rPr>
        <w:t>[</w:t>
      </w:r>
      <w:r w:rsidRPr="00A929F6">
        <w:rPr>
          <w:rFonts w:asciiTheme="minorHAnsi" w:hAnsiTheme="minorHAnsi"/>
          <w:szCs w:val="20"/>
        </w:rPr>
        <w:t>passport/driving licence</w:t>
      </w:r>
      <w:r w:rsidR="001308FF" w:rsidRPr="00A929F6">
        <w:rPr>
          <w:rFonts w:asciiTheme="minorHAnsi" w:hAnsiTheme="minorHAnsi"/>
          <w:szCs w:val="20"/>
        </w:rPr>
        <w:t>]</w:t>
      </w:r>
      <w:r w:rsidRPr="00A929F6">
        <w:rPr>
          <w:rFonts w:asciiTheme="minorHAnsi" w:hAnsiTheme="minorHAnsi"/>
          <w:szCs w:val="20"/>
        </w:rPr>
        <w:t xml:space="preserve"> number is [passport/driving licence]. </w:t>
      </w:r>
    </w:p>
    <w:p w14:paraId="3BF53761" w14:textId="77777777" w:rsidR="009B0B75" w:rsidRPr="00A929F6" w:rsidRDefault="009B0B75" w:rsidP="007221AF">
      <w:pPr>
        <w:rPr>
          <w:rFonts w:asciiTheme="minorHAnsi" w:hAnsiTheme="minorHAnsi"/>
          <w:szCs w:val="20"/>
        </w:rPr>
      </w:pPr>
    </w:p>
    <w:p w14:paraId="495A6B57" w14:textId="77777777" w:rsidR="00A55E9F" w:rsidRPr="00A929F6" w:rsidRDefault="00A55E9F" w:rsidP="007221AF">
      <w:pPr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>For use going forward, m</w:t>
      </w:r>
      <w:r w:rsidR="00F55E6F" w:rsidRPr="00A929F6">
        <w:rPr>
          <w:rFonts w:asciiTheme="minorHAnsi" w:hAnsiTheme="minorHAnsi"/>
          <w:szCs w:val="20"/>
        </w:rPr>
        <w:t>y</w:t>
      </w:r>
      <w:r w:rsidRPr="00A929F6">
        <w:rPr>
          <w:rFonts w:asciiTheme="minorHAnsi" w:hAnsiTheme="minorHAnsi"/>
          <w:szCs w:val="20"/>
        </w:rPr>
        <w:t xml:space="preserve"> personal email address is [email].</w:t>
      </w:r>
    </w:p>
    <w:p w14:paraId="2CD4C00C" w14:textId="77777777" w:rsidR="00A55E9F" w:rsidRPr="00A929F6" w:rsidRDefault="00A55E9F" w:rsidP="007221AF">
      <w:pPr>
        <w:rPr>
          <w:rFonts w:asciiTheme="minorHAnsi" w:hAnsiTheme="minorHAnsi"/>
          <w:szCs w:val="20"/>
        </w:rPr>
      </w:pPr>
    </w:p>
    <w:p w14:paraId="78D86539" w14:textId="77777777" w:rsidR="00A55E9F" w:rsidRPr="00A929F6" w:rsidRDefault="00A55E9F" w:rsidP="007221AF">
      <w:pPr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>Yours sincerely,</w:t>
      </w:r>
    </w:p>
    <w:p w14:paraId="20B025E2" w14:textId="77777777" w:rsidR="00A55E9F" w:rsidRPr="00A929F6" w:rsidRDefault="00A55E9F" w:rsidP="007221AF">
      <w:pPr>
        <w:rPr>
          <w:rFonts w:asciiTheme="minorHAnsi" w:hAnsiTheme="minorHAnsi"/>
          <w:szCs w:val="20"/>
        </w:rPr>
      </w:pPr>
    </w:p>
    <w:p w14:paraId="20AA116A" w14:textId="77777777" w:rsidR="00A55E9F" w:rsidRDefault="00A55E9F" w:rsidP="007221AF">
      <w:pPr>
        <w:rPr>
          <w:rFonts w:asciiTheme="minorHAnsi" w:hAnsiTheme="minorHAnsi"/>
          <w:szCs w:val="20"/>
        </w:rPr>
      </w:pPr>
    </w:p>
    <w:p w14:paraId="376ADFD5" w14:textId="77777777" w:rsidR="00A929F6" w:rsidRPr="00A929F6" w:rsidRDefault="00A929F6" w:rsidP="007221AF">
      <w:pPr>
        <w:rPr>
          <w:rFonts w:asciiTheme="minorHAnsi" w:hAnsiTheme="minorHAnsi"/>
          <w:szCs w:val="20"/>
        </w:rPr>
      </w:pPr>
    </w:p>
    <w:p w14:paraId="1A19BD6E" w14:textId="77777777" w:rsidR="00A55E9F" w:rsidRPr="00A929F6" w:rsidRDefault="00A55E9F" w:rsidP="007221AF">
      <w:pPr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>………………………………</w:t>
      </w:r>
    </w:p>
    <w:p w14:paraId="6884F0A3" w14:textId="77777777" w:rsidR="007221AF" w:rsidRPr="00A929F6" w:rsidRDefault="00A55E9F" w:rsidP="007221AF">
      <w:pPr>
        <w:rPr>
          <w:rFonts w:asciiTheme="minorHAnsi" w:hAnsiTheme="minorHAnsi"/>
          <w:szCs w:val="20"/>
        </w:rPr>
      </w:pPr>
      <w:r w:rsidRPr="00A929F6">
        <w:rPr>
          <w:rFonts w:asciiTheme="minorHAnsi" w:hAnsiTheme="minorHAnsi"/>
          <w:szCs w:val="20"/>
        </w:rPr>
        <w:t>[full name]</w:t>
      </w:r>
    </w:p>
    <w:sectPr w:rsidR="007221AF" w:rsidRPr="00A929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1MzcxNTG2MDQzNzRX0lEKTi0uzszPAykwrAUAluvypCwAAAA="/>
  </w:docVars>
  <w:rsids>
    <w:rsidRoot w:val="007221AF"/>
    <w:rsid w:val="001308FF"/>
    <w:rsid w:val="001A6D23"/>
    <w:rsid w:val="00284198"/>
    <w:rsid w:val="00287977"/>
    <w:rsid w:val="00461926"/>
    <w:rsid w:val="0049768A"/>
    <w:rsid w:val="007215D3"/>
    <w:rsid w:val="007221AF"/>
    <w:rsid w:val="0079549F"/>
    <w:rsid w:val="009B0B75"/>
    <w:rsid w:val="00A55E9F"/>
    <w:rsid w:val="00A929F6"/>
    <w:rsid w:val="00F55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62747"/>
  <w15:docId w15:val="{1966634B-9516-44BD-A976-5D61A922D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55E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ilter</Company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tler, Bertie</dc:creator>
  <cp:lastModifiedBy>Sally March</cp:lastModifiedBy>
  <cp:revision>2</cp:revision>
  <cp:lastPrinted>2024-05-07T14:58:00Z</cp:lastPrinted>
  <dcterms:created xsi:type="dcterms:W3CDTF">2024-05-07T15:12:00Z</dcterms:created>
  <dcterms:modified xsi:type="dcterms:W3CDTF">2024-05-07T15:12:00Z</dcterms:modified>
</cp:coreProperties>
</file>